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78CE9" w14:textId="0F1B92E1" w:rsidR="009E56FF" w:rsidRDefault="009E56FF" w:rsidP="00692922">
      <w:pPr>
        <w:spacing w:line="276" w:lineRule="auto"/>
      </w:pPr>
    </w:p>
    <w:p w14:paraId="2FDE719E" w14:textId="03B996DD" w:rsidR="000240AC" w:rsidRDefault="000240AC" w:rsidP="00692922">
      <w:pPr>
        <w:spacing w:line="276" w:lineRule="auto"/>
      </w:pPr>
    </w:p>
    <w:p w14:paraId="01DD554F" w14:textId="47ADCA65" w:rsidR="000240AC" w:rsidRDefault="000240AC" w:rsidP="00692922">
      <w:pPr>
        <w:spacing w:line="276" w:lineRule="auto"/>
      </w:pPr>
    </w:p>
    <w:p w14:paraId="713A5ADB" w14:textId="77777777" w:rsidR="000240AC" w:rsidRDefault="000240AC" w:rsidP="00692922">
      <w:pPr>
        <w:spacing w:line="276" w:lineRule="auto"/>
      </w:pPr>
    </w:p>
    <w:p w14:paraId="6252BFE4" w14:textId="1B98686B" w:rsidR="000240AC" w:rsidRDefault="000240AC" w:rsidP="00692922">
      <w:pPr>
        <w:spacing w:line="276" w:lineRule="auto"/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426"/>
        <w:gridCol w:w="425"/>
        <w:gridCol w:w="850"/>
        <w:gridCol w:w="544"/>
        <w:gridCol w:w="307"/>
        <w:gridCol w:w="850"/>
        <w:gridCol w:w="851"/>
        <w:gridCol w:w="850"/>
        <w:gridCol w:w="851"/>
        <w:gridCol w:w="799"/>
      </w:tblGrid>
      <w:tr w:rsidR="000240AC" w:rsidRPr="00185C2F" w14:paraId="0E9F27FF" w14:textId="77777777" w:rsidTr="00FF12C2">
        <w:tc>
          <w:tcPr>
            <w:tcW w:w="9016" w:type="dxa"/>
            <w:gridSpan w:val="11"/>
            <w:shd w:val="clear" w:color="auto" w:fill="06865F"/>
          </w:tcPr>
          <w:p w14:paraId="035C540C" w14:textId="77777777" w:rsidR="000240AC" w:rsidRPr="00A074A0" w:rsidRDefault="000240AC" w:rsidP="00FF12C2">
            <w:pPr>
              <w:spacing w:beforeLines="60" w:before="144" w:afterLines="60" w:after="144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A074A0">
              <w:rPr>
                <w:b/>
                <w:bCs/>
                <w:color w:val="FFFFFF" w:themeColor="background1"/>
                <w:sz w:val="28"/>
                <w:szCs w:val="28"/>
              </w:rPr>
              <w:t>Level Playing Field WOA promotional product order form</w:t>
            </w:r>
          </w:p>
          <w:p w14:paraId="0810FBF9" w14:textId="77777777" w:rsidR="000240AC" w:rsidRPr="00A074A0" w:rsidRDefault="000240AC" w:rsidP="00FF12C2">
            <w:pPr>
              <w:spacing w:beforeLines="60" w:before="144" w:afterLines="60" w:after="144" w:line="276" w:lineRule="auto"/>
              <w:jc w:val="center"/>
              <w:rPr>
                <w:color w:val="FFFFFF" w:themeColor="background1"/>
              </w:rPr>
            </w:pPr>
            <w:r w:rsidRPr="00A074A0">
              <w:rPr>
                <w:color w:val="FFFFFF" w:themeColor="background1"/>
                <w:sz w:val="18"/>
                <w:szCs w:val="18"/>
              </w:rPr>
              <w:t>Please enter the quantity you require only</w:t>
            </w:r>
          </w:p>
        </w:tc>
      </w:tr>
      <w:tr w:rsidR="000240AC" w:rsidRPr="00185C2F" w14:paraId="2B169B09" w14:textId="77777777" w:rsidTr="00FF12C2">
        <w:trPr>
          <w:trHeight w:val="540"/>
        </w:trPr>
        <w:tc>
          <w:tcPr>
            <w:tcW w:w="4508" w:type="dxa"/>
            <w:gridSpan w:val="5"/>
          </w:tcPr>
          <w:p w14:paraId="0ACE1F62" w14:textId="77777777" w:rsidR="000240AC" w:rsidRPr="0002268C" w:rsidRDefault="000240AC" w:rsidP="00FF12C2">
            <w:pPr>
              <w:spacing w:beforeLines="60" w:before="144" w:afterLines="60" w:after="144" w:line="276" w:lineRule="auto"/>
              <w:rPr>
                <w:b/>
                <w:bCs/>
                <w:sz w:val="18"/>
                <w:szCs w:val="18"/>
              </w:rPr>
            </w:pPr>
            <w:r w:rsidRPr="0002268C">
              <w:rPr>
                <w:b/>
                <w:bCs/>
                <w:sz w:val="18"/>
                <w:szCs w:val="18"/>
              </w:rPr>
              <w:t>Club/DSA/Organisation name:</w:t>
            </w:r>
          </w:p>
          <w:p w14:paraId="2096997E" w14:textId="77777777" w:rsidR="000240AC" w:rsidRPr="0002268C" w:rsidRDefault="000240AC" w:rsidP="00FF12C2">
            <w:pPr>
              <w:spacing w:beforeLines="60" w:before="144" w:afterLines="60" w:after="144" w:line="276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08" w:type="dxa"/>
            <w:gridSpan w:val="6"/>
          </w:tcPr>
          <w:p w14:paraId="4C8B34AA" w14:textId="77777777" w:rsidR="000240AC" w:rsidRPr="0002268C" w:rsidRDefault="000240AC" w:rsidP="00FF12C2">
            <w:pPr>
              <w:spacing w:beforeLines="60" w:before="144" w:afterLines="60" w:after="144" w:line="276" w:lineRule="auto"/>
              <w:rPr>
                <w:b/>
                <w:bCs/>
                <w:sz w:val="18"/>
                <w:szCs w:val="18"/>
              </w:rPr>
            </w:pPr>
            <w:r w:rsidRPr="0002268C">
              <w:rPr>
                <w:b/>
                <w:bCs/>
                <w:sz w:val="18"/>
                <w:szCs w:val="18"/>
              </w:rPr>
              <w:t>Address (to be posted to):</w:t>
            </w:r>
          </w:p>
          <w:p w14:paraId="137038F3" w14:textId="77777777" w:rsidR="000240AC" w:rsidRPr="0002268C" w:rsidRDefault="000240AC" w:rsidP="00FF12C2">
            <w:pPr>
              <w:spacing w:beforeLines="60" w:before="144" w:afterLines="60" w:after="144" w:line="276" w:lineRule="auto"/>
              <w:rPr>
                <w:b/>
                <w:bCs/>
                <w:sz w:val="28"/>
                <w:szCs w:val="28"/>
              </w:rPr>
            </w:pPr>
          </w:p>
          <w:p w14:paraId="534577ED" w14:textId="77777777" w:rsidR="000240AC" w:rsidRPr="0002268C" w:rsidRDefault="000240AC" w:rsidP="00FF12C2">
            <w:pPr>
              <w:spacing w:beforeLines="60" w:before="144" w:afterLines="60" w:after="144" w:line="276" w:lineRule="auto"/>
              <w:rPr>
                <w:b/>
                <w:bCs/>
                <w:sz w:val="28"/>
                <w:szCs w:val="28"/>
              </w:rPr>
            </w:pPr>
          </w:p>
        </w:tc>
      </w:tr>
      <w:tr w:rsidR="000240AC" w:rsidRPr="00185C2F" w14:paraId="343F6640" w14:textId="77777777" w:rsidTr="00FF12C2">
        <w:tc>
          <w:tcPr>
            <w:tcW w:w="9016" w:type="dxa"/>
            <w:gridSpan w:val="11"/>
            <w:shd w:val="clear" w:color="auto" w:fill="06865F"/>
          </w:tcPr>
          <w:p w14:paraId="1D467D3E" w14:textId="77777777" w:rsidR="000240AC" w:rsidRPr="00185C2F" w:rsidRDefault="000240AC" w:rsidP="00FF12C2">
            <w:pPr>
              <w:spacing w:before="40" w:after="40" w:line="276" w:lineRule="auto"/>
              <w:rPr>
                <w:b/>
                <w:bCs/>
                <w:sz w:val="18"/>
                <w:szCs w:val="18"/>
              </w:rPr>
            </w:pPr>
            <w:r w:rsidRPr="00A074A0">
              <w:rPr>
                <w:b/>
                <w:bCs/>
                <w:color w:val="FFFFFF" w:themeColor="background1"/>
                <w:sz w:val="18"/>
                <w:szCs w:val="18"/>
              </w:rPr>
              <w:t>Key Contact Information</w:t>
            </w:r>
          </w:p>
        </w:tc>
      </w:tr>
      <w:tr w:rsidR="000240AC" w:rsidRPr="00185C2F" w14:paraId="6842DBE0" w14:textId="77777777" w:rsidTr="00FF12C2">
        <w:tc>
          <w:tcPr>
            <w:tcW w:w="2689" w:type="dxa"/>
            <w:gridSpan w:val="2"/>
          </w:tcPr>
          <w:p w14:paraId="7F427DF6" w14:textId="77777777" w:rsidR="000240AC" w:rsidRPr="0002268C" w:rsidRDefault="000240AC" w:rsidP="00FF12C2">
            <w:pPr>
              <w:spacing w:beforeLines="60" w:before="144" w:afterLines="60" w:after="144" w:line="276" w:lineRule="auto"/>
              <w:rPr>
                <w:b/>
                <w:bCs/>
                <w:sz w:val="18"/>
                <w:szCs w:val="18"/>
              </w:rPr>
            </w:pPr>
            <w:r w:rsidRPr="0002268C">
              <w:rPr>
                <w:b/>
                <w:bCs/>
                <w:sz w:val="18"/>
                <w:szCs w:val="18"/>
              </w:rPr>
              <w:t>Name:</w:t>
            </w:r>
          </w:p>
        </w:tc>
        <w:tc>
          <w:tcPr>
            <w:tcW w:w="2976" w:type="dxa"/>
            <w:gridSpan w:val="5"/>
          </w:tcPr>
          <w:p w14:paraId="34E748F8" w14:textId="77777777" w:rsidR="000240AC" w:rsidRPr="0002268C" w:rsidRDefault="000240AC" w:rsidP="00FF12C2">
            <w:pPr>
              <w:spacing w:beforeLines="60" w:before="144" w:afterLines="60" w:after="144" w:line="276" w:lineRule="auto"/>
              <w:rPr>
                <w:b/>
                <w:bCs/>
                <w:sz w:val="18"/>
                <w:szCs w:val="18"/>
              </w:rPr>
            </w:pPr>
            <w:r w:rsidRPr="0002268C">
              <w:rPr>
                <w:b/>
                <w:bCs/>
                <w:sz w:val="18"/>
                <w:szCs w:val="18"/>
              </w:rPr>
              <w:t>Number:</w:t>
            </w:r>
          </w:p>
        </w:tc>
        <w:tc>
          <w:tcPr>
            <w:tcW w:w="3351" w:type="dxa"/>
            <w:gridSpan w:val="4"/>
          </w:tcPr>
          <w:p w14:paraId="27E71CA6" w14:textId="77777777" w:rsidR="000240AC" w:rsidRPr="0002268C" w:rsidRDefault="000240AC" w:rsidP="00FF12C2">
            <w:pPr>
              <w:spacing w:beforeLines="60" w:before="144" w:afterLines="60" w:after="144" w:line="276" w:lineRule="auto"/>
              <w:rPr>
                <w:b/>
                <w:bCs/>
                <w:sz w:val="18"/>
                <w:szCs w:val="18"/>
              </w:rPr>
            </w:pPr>
            <w:r w:rsidRPr="0002268C">
              <w:rPr>
                <w:b/>
                <w:bCs/>
                <w:sz w:val="18"/>
                <w:szCs w:val="18"/>
              </w:rPr>
              <w:t>Email:</w:t>
            </w:r>
          </w:p>
        </w:tc>
      </w:tr>
      <w:tr w:rsidR="000240AC" w:rsidRPr="00185C2F" w14:paraId="0B331EAE" w14:textId="77777777" w:rsidTr="00FF12C2">
        <w:trPr>
          <w:trHeight w:val="149"/>
        </w:trPr>
        <w:tc>
          <w:tcPr>
            <w:tcW w:w="2263" w:type="dxa"/>
            <w:shd w:val="clear" w:color="auto" w:fill="06865F"/>
          </w:tcPr>
          <w:p w14:paraId="67FA1CD4" w14:textId="77777777" w:rsidR="000240AC" w:rsidRPr="00A074A0" w:rsidRDefault="000240AC" w:rsidP="00FF12C2">
            <w:pPr>
              <w:spacing w:before="60" w:after="60" w:line="276" w:lineRule="auto"/>
              <w:rPr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  <w:color w:val="FFFFFF" w:themeColor="background1"/>
                <w:sz w:val="18"/>
                <w:szCs w:val="18"/>
              </w:rPr>
              <w:t>Clothing</w:t>
            </w:r>
          </w:p>
        </w:tc>
        <w:tc>
          <w:tcPr>
            <w:tcW w:w="851" w:type="dxa"/>
            <w:gridSpan w:val="2"/>
            <w:shd w:val="clear" w:color="auto" w:fill="06865F"/>
          </w:tcPr>
          <w:p w14:paraId="0130E5E8" w14:textId="77777777" w:rsidR="000240AC" w:rsidRPr="00A074A0" w:rsidRDefault="000240AC" w:rsidP="00FF12C2">
            <w:pPr>
              <w:spacing w:before="60" w:after="60" w:line="276" w:lineRule="auto"/>
              <w:jc w:val="right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A074A0">
              <w:rPr>
                <w:b/>
                <w:bCs/>
                <w:color w:val="FFFFFF" w:themeColor="background1"/>
                <w:sz w:val="18"/>
                <w:szCs w:val="18"/>
              </w:rPr>
              <w:t>Sizes</w:t>
            </w:r>
          </w:p>
        </w:tc>
        <w:tc>
          <w:tcPr>
            <w:tcW w:w="850" w:type="dxa"/>
            <w:shd w:val="clear" w:color="auto" w:fill="06865F"/>
          </w:tcPr>
          <w:p w14:paraId="4BF0B68B" w14:textId="77777777" w:rsidR="000240AC" w:rsidRPr="00A074A0" w:rsidRDefault="000240AC" w:rsidP="00FF12C2">
            <w:pPr>
              <w:spacing w:before="60" w:after="60" w:line="276" w:lineRule="auto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A074A0">
              <w:rPr>
                <w:b/>
                <w:bCs/>
                <w:color w:val="FFFFFF" w:themeColor="background1"/>
                <w:sz w:val="18"/>
                <w:szCs w:val="18"/>
              </w:rPr>
              <w:t>8-9yrs</w:t>
            </w:r>
          </w:p>
        </w:tc>
        <w:tc>
          <w:tcPr>
            <w:tcW w:w="851" w:type="dxa"/>
            <w:gridSpan w:val="2"/>
            <w:shd w:val="clear" w:color="auto" w:fill="06865F"/>
          </w:tcPr>
          <w:p w14:paraId="6C97D45A" w14:textId="77777777" w:rsidR="000240AC" w:rsidRPr="00A074A0" w:rsidRDefault="000240AC" w:rsidP="00FF12C2">
            <w:pPr>
              <w:spacing w:before="60" w:after="60" w:line="276" w:lineRule="auto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A074A0">
              <w:rPr>
                <w:b/>
                <w:bCs/>
                <w:color w:val="FFFFFF" w:themeColor="background1"/>
                <w:sz w:val="18"/>
                <w:szCs w:val="18"/>
              </w:rPr>
              <w:t>S</w:t>
            </w:r>
          </w:p>
        </w:tc>
        <w:tc>
          <w:tcPr>
            <w:tcW w:w="850" w:type="dxa"/>
            <w:shd w:val="clear" w:color="auto" w:fill="06865F"/>
          </w:tcPr>
          <w:p w14:paraId="17BA6E8B" w14:textId="77777777" w:rsidR="000240AC" w:rsidRPr="00A074A0" w:rsidRDefault="000240AC" w:rsidP="00FF12C2">
            <w:pPr>
              <w:spacing w:before="60" w:after="60" w:line="276" w:lineRule="auto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A074A0">
              <w:rPr>
                <w:b/>
                <w:bCs/>
                <w:color w:val="FFFFFF" w:themeColor="background1"/>
                <w:sz w:val="18"/>
                <w:szCs w:val="18"/>
              </w:rPr>
              <w:t>M</w:t>
            </w:r>
          </w:p>
        </w:tc>
        <w:tc>
          <w:tcPr>
            <w:tcW w:w="851" w:type="dxa"/>
            <w:shd w:val="clear" w:color="auto" w:fill="06865F"/>
          </w:tcPr>
          <w:p w14:paraId="662F890F" w14:textId="77777777" w:rsidR="000240AC" w:rsidRPr="00A074A0" w:rsidRDefault="000240AC" w:rsidP="00FF12C2">
            <w:pPr>
              <w:spacing w:before="60" w:after="60" w:line="276" w:lineRule="auto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A074A0">
              <w:rPr>
                <w:b/>
                <w:bCs/>
                <w:color w:val="FFFFFF" w:themeColor="background1"/>
                <w:sz w:val="18"/>
                <w:szCs w:val="18"/>
              </w:rPr>
              <w:t>L</w:t>
            </w:r>
          </w:p>
        </w:tc>
        <w:tc>
          <w:tcPr>
            <w:tcW w:w="850" w:type="dxa"/>
            <w:shd w:val="clear" w:color="auto" w:fill="06865F"/>
          </w:tcPr>
          <w:p w14:paraId="48A9F7FD" w14:textId="77777777" w:rsidR="000240AC" w:rsidRPr="00A074A0" w:rsidRDefault="000240AC" w:rsidP="00FF12C2">
            <w:pPr>
              <w:spacing w:before="60" w:after="60" w:line="276" w:lineRule="auto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A074A0">
              <w:rPr>
                <w:b/>
                <w:bCs/>
                <w:color w:val="FFFFFF" w:themeColor="background1"/>
                <w:sz w:val="18"/>
                <w:szCs w:val="18"/>
              </w:rPr>
              <w:t>XL</w:t>
            </w:r>
          </w:p>
        </w:tc>
        <w:tc>
          <w:tcPr>
            <w:tcW w:w="851" w:type="dxa"/>
            <w:shd w:val="clear" w:color="auto" w:fill="06865F"/>
          </w:tcPr>
          <w:p w14:paraId="3B9B8232" w14:textId="77777777" w:rsidR="000240AC" w:rsidRPr="00A074A0" w:rsidRDefault="000240AC" w:rsidP="00FF12C2">
            <w:pPr>
              <w:spacing w:before="60" w:after="60" w:line="276" w:lineRule="auto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A074A0">
              <w:rPr>
                <w:b/>
                <w:bCs/>
                <w:color w:val="FFFFFF" w:themeColor="background1"/>
                <w:sz w:val="18"/>
                <w:szCs w:val="18"/>
              </w:rPr>
              <w:t>2XL</w:t>
            </w:r>
          </w:p>
        </w:tc>
        <w:tc>
          <w:tcPr>
            <w:tcW w:w="799" w:type="dxa"/>
            <w:shd w:val="clear" w:color="auto" w:fill="06865F"/>
          </w:tcPr>
          <w:p w14:paraId="57DE9779" w14:textId="77777777" w:rsidR="000240AC" w:rsidRPr="00A074A0" w:rsidRDefault="000240AC" w:rsidP="00FF12C2">
            <w:pPr>
              <w:spacing w:before="60" w:after="60" w:line="276" w:lineRule="auto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A074A0">
              <w:rPr>
                <w:b/>
                <w:bCs/>
                <w:color w:val="FFFFFF" w:themeColor="background1"/>
                <w:sz w:val="18"/>
                <w:szCs w:val="18"/>
              </w:rPr>
              <w:t>4XL</w:t>
            </w:r>
          </w:p>
          <w:p w14:paraId="1165D899" w14:textId="77777777" w:rsidR="000240AC" w:rsidRPr="00A074A0" w:rsidRDefault="000240AC" w:rsidP="00FF12C2">
            <w:pPr>
              <w:spacing w:before="60" w:after="60" w:line="276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074A0">
              <w:rPr>
                <w:color w:val="FFFFFF" w:themeColor="background1"/>
                <w:sz w:val="14"/>
                <w:szCs w:val="14"/>
              </w:rPr>
              <w:t>(Mascot)</w:t>
            </w:r>
          </w:p>
        </w:tc>
      </w:tr>
      <w:tr w:rsidR="000240AC" w:rsidRPr="00185C2F" w14:paraId="0B5AA232" w14:textId="77777777" w:rsidTr="00FF12C2">
        <w:tc>
          <w:tcPr>
            <w:tcW w:w="2263" w:type="dxa"/>
          </w:tcPr>
          <w:p w14:paraId="432CBC6C" w14:textId="77777777" w:rsidR="000240AC" w:rsidRPr="00185C2F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PF t-shirt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26455274" w14:textId="77777777" w:rsidR="000240AC" w:rsidRPr="00A074A0" w:rsidRDefault="000240AC" w:rsidP="00FF12C2">
            <w:pPr>
              <w:spacing w:before="60" w:after="60" w:line="276" w:lineRule="auto"/>
              <w:jc w:val="right"/>
              <w:rPr>
                <w:b/>
                <w:bCs/>
                <w:sz w:val="18"/>
                <w:szCs w:val="18"/>
              </w:rPr>
            </w:pPr>
            <w:r w:rsidRPr="00A074A0">
              <w:rPr>
                <w:b/>
                <w:bCs/>
                <w:sz w:val="18"/>
                <w:szCs w:val="18"/>
              </w:rPr>
              <w:t>Qty</w:t>
            </w:r>
          </w:p>
        </w:tc>
        <w:tc>
          <w:tcPr>
            <w:tcW w:w="850" w:type="dxa"/>
          </w:tcPr>
          <w:p w14:paraId="4C78F01A" w14:textId="77777777" w:rsidR="000240AC" w:rsidRPr="00A074A0" w:rsidRDefault="000240AC" w:rsidP="00FF12C2">
            <w:pPr>
              <w:spacing w:before="60" w:after="60"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51" w:type="dxa"/>
            <w:gridSpan w:val="2"/>
          </w:tcPr>
          <w:p w14:paraId="569FE59E" w14:textId="77777777" w:rsidR="000240AC" w:rsidRPr="00185C2F" w:rsidRDefault="000240AC" w:rsidP="00FF12C2">
            <w:pPr>
              <w:spacing w:before="60" w:after="60"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4F38C5E0" w14:textId="77777777" w:rsidR="000240AC" w:rsidRPr="00185C2F" w:rsidRDefault="000240AC" w:rsidP="00FF12C2">
            <w:pPr>
              <w:spacing w:before="60" w:after="60"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51" w:type="dxa"/>
          </w:tcPr>
          <w:p w14:paraId="500BF64B" w14:textId="77777777" w:rsidR="000240AC" w:rsidRPr="00185C2F" w:rsidRDefault="000240AC" w:rsidP="00FF12C2">
            <w:pPr>
              <w:spacing w:before="60" w:after="60"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</w:tcPr>
          <w:p w14:paraId="75F485DE" w14:textId="77777777" w:rsidR="000240AC" w:rsidRPr="00185C2F" w:rsidRDefault="000240AC" w:rsidP="00FF12C2">
            <w:pPr>
              <w:spacing w:before="60" w:after="60"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851" w:type="dxa"/>
          </w:tcPr>
          <w:p w14:paraId="40C081B2" w14:textId="77777777" w:rsidR="000240AC" w:rsidRPr="00185C2F" w:rsidRDefault="000240AC" w:rsidP="00FF12C2">
            <w:pPr>
              <w:spacing w:before="60" w:after="60" w:line="276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99" w:type="dxa"/>
          </w:tcPr>
          <w:p w14:paraId="343C60CF" w14:textId="77777777" w:rsidR="000240AC" w:rsidRPr="00185C2F" w:rsidRDefault="000240AC" w:rsidP="00FF12C2">
            <w:pPr>
              <w:spacing w:before="60" w:after="60" w:line="276" w:lineRule="auto"/>
              <w:jc w:val="center"/>
              <w:rPr>
                <w:sz w:val="18"/>
                <w:szCs w:val="18"/>
              </w:rPr>
            </w:pPr>
          </w:p>
        </w:tc>
      </w:tr>
      <w:tr w:rsidR="000240AC" w:rsidRPr="00185C2F" w14:paraId="21AFADD2" w14:textId="77777777" w:rsidTr="00FF12C2">
        <w:tc>
          <w:tcPr>
            <w:tcW w:w="9016" w:type="dxa"/>
            <w:gridSpan w:val="11"/>
            <w:shd w:val="clear" w:color="auto" w:fill="06865F"/>
          </w:tcPr>
          <w:p w14:paraId="2F0D0619" w14:textId="77777777" w:rsidR="000240AC" w:rsidRPr="00A074A0" w:rsidRDefault="000240AC" w:rsidP="00FF12C2">
            <w:pPr>
              <w:spacing w:before="60" w:after="60" w:line="276" w:lineRule="auto"/>
              <w:rPr>
                <w:b/>
                <w:bCs/>
                <w:color w:val="FFFFFF" w:themeColor="background1"/>
                <w:sz w:val="18"/>
                <w:szCs w:val="18"/>
              </w:rPr>
            </w:pPr>
            <w:r w:rsidRPr="00A074A0">
              <w:rPr>
                <w:b/>
                <w:bCs/>
                <w:color w:val="FFFFFF" w:themeColor="background1"/>
                <w:sz w:val="18"/>
                <w:szCs w:val="18"/>
              </w:rPr>
              <w:t>Other products</w:t>
            </w:r>
          </w:p>
        </w:tc>
      </w:tr>
      <w:tr w:rsidR="000240AC" w:rsidRPr="00185C2F" w14:paraId="20EA9480" w14:textId="77777777" w:rsidTr="00FF12C2">
        <w:tc>
          <w:tcPr>
            <w:tcW w:w="2263" w:type="dxa"/>
            <w:shd w:val="clear" w:color="auto" w:fill="auto"/>
          </w:tcPr>
          <w:p w14:paraId="6BAC28BA" w14:textId="77777777" w:rsidR="000240AC" w:rsidRPr="00A074A0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  <w:r w:rsidRPr="00A074A0">
              <w:rPr>
                <w:sz w:val="18"/>
                <w:szCs w:val="18"/>
              </w:rPr>
              <w:t>Guard of Honour flag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46A366CC" w14:textId="77777777" w:rsidR="000240AC" w:rsidRPr="00A074A0" w:rsidRDefault="000240AC" w:rsidP="00FF12C2">
            <w:pPr>
              <w:spacing w:before="60" w:after="60" w:line="276" w:lineRule="auto"/>
              <w:jc w:val="right"/>
              <w:rPr>
                <w:b/>
                <w:bCs/>
                <w:sz w:val="18"/>
                <w:szCs w:val="18"/>
              </w:rPr>
            </w:pPr>
            <w:r w:rsidRPr="00A074A0">
              <w:rPr>
                <w:b/>
                <w:bCs/>
                <w:sz w:val="18"/>
                <w:szCs w:val="18"/>
              </w:rPr>
              <w:t>Qty</w:t>
            </w:r>
          </w:p>
        </w:tc>
        <w:tc>
          <w:tcPr>
            <w:tcW w:w="5902" w:type="dxa"/>
            <w:gridSpan w:val="8"/>
          </w:tcPr>
          <w:p w14:paraId="05AB8A70" w14:textId="77777777" w:rsidR="000240AC" w:rsidRPr="00185C2F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</w:p>
        </w:tc>
      </w:tr>
      <w:tr w:rsidR="000240AC" w:rsidRPr="00185C2F" w14:paraId="58B5CE63" w14:textId="77777777" w:rsidTr="00FF12C2">
        <w:tc>
          <w:tcPr>
            <w:tcW w:w="2263" w:type="dxa"/>
            <w:shd w:val="clear" w:color="auto" w:fill="auto"/>
          </w:tcPr>
          <w:p w14:paraId="624FB39C" w14:textId="77777777" w:rsidR="000240AC" w:rsidRPr="00A074A0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  <w:r w:rsidRPr="00A074A0">
              <w:rPr>
                <w:sz w:val="18"/>
                <w:szCs w:val="18"/>
              </w:rPr>
              <w:t>LPF flag (1.75</w:t>
            </w:r>
            <w:r>
              <w:rPr>
                <w:sz w:val="18"/>
                <w:szCs w:val="18"/>
              </w:rPr>
              <w:t>m</w:t>
            </w:r>
            <w:r w:rsidRPr="00A074A0">
              <w:rPr>
                <w:sz w:val="18"/>
                <w:szCs w:val="18"/>
              </w:rPr>
              <w:t xml:space="preserve"> x </w:t>
            </w:r>
            <w:r>
              <w:rPr>
                <w:sz w:val="18"/>
                <w:szCs w:val="18"/>
              </w:rPr>
              <w:t>0</w:t>
            </w:r>
            <w:r w:rsidRPr="00A074A0">
              <w:rPr>
                <w:sz w:val="18"/>
                <w:szCs w:val="18"/>
              </w:rPr>
              <w:t>.75m)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26AA61F5" w14:textId="77777777" w:rsidR="000240AC" w:rsidRPr="00A074A0" w:rsidRDefault="000240AC" w:rsidP="00FF12C2">
            <w:pPr>
              <w:spacing w:before="60" w:after="60" w:line="276" w:lineRule="auto"/>
              <w:jc w:val="right"/>
              <w:rPr>
                <w:b/>
                <w:bCs/>
                <w:sz w:val="18"/>
                <w:szCs w:val="18"/>
              </w:rPr>
            </w:pPr>
            <w:r w:rsidRPr="00A074A0">
              <w:rPr>
                <w:b/>
                <w:bCs/>
                <w:sz w:val="18"/>
                <w:szCs w:val="18"/>
              </w:rPr>
              <w:t>Qty</w:t>
            </w:r>
          </w:p>
        </w:tc>
        <w:tc>
          <w:tcPr>
            <w:tcW w:w="5902" w:type="dxa"/>
            <w:gridSpan w:val="8"/>
          </w:tcPr>
          <w:p w14:paraId="717CB843" w14:textId="77777777" w:rsidR="000240AC" w:rsidRPr="00185C2F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</w:p>
        </w:tc>
      </w:tr>
      <w:tr w:rsidR="000240AC" w:rsidRPr="00185C2F" w14:paraId="696E8152" w14:textId="77777777" w:rsidTr="00FF12C2">
        <w:tc>
          <w:tcPr>
            <w:tcW w:w="2263" w:type="dxa"/>
            <w:shd w:val="clear" w:color="auto" w:fill="auto"/>
          </w:tcPr>
          <w:p w14:paraId="51BB831B" w14:textId="77777777" w:rsidR="000240AC" w:rsidRPr="00A074A0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  <w:r w:rsidRPr="00A074A0">
              <w:rPr>
                <w:sz w:val="18"/>
                <w:szCs w:val="18"/>
              </w:rPr>
              <w:t>LPF photo board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21A1862A" w14:textId="77777777" w:rsidR="000240AC" w:rsidRPr="00A074A0" w:rsidRDefault="000240AC" w:rsidP="00FF12C2">
            <w:pPr>
              <w:spacing w:before="60" w:after="60" w:line="276" w:lineRule="auto"/>
              <w:jc w:val="right"/>
              <w:rPr>
                <w:b/>
                <w:bCs/>
                <w:sz w:val="18"/>
                <w:szCs w:val="18"/>
              </w:rPr>
            </w:pPr>
            <w:r w:rsidRPr="00A074A0">
              <w:rPr>
                <w:b/>
                <w:bCs/>
                <w:sz w:val="18"/>
                <w:szCs w:val="18"/>
              </w:rPr>
              <w:t>Qty</w:t>
            </w:r>
          </w:p>
        </w:tc>
        <w:tc>
          <w:tcPr>
            <w:tcW w:w="5902" w:type="dxa"/>
            <w:gridSpan w:val="8"/>
          </w:tcPr>
          <w:p w14:paraId="4CA4CD8D" w14:textId="77777777" w:rsidR="000240AC" w:rsidRPr="00185C2F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</w:p>
        </w:tc>
      </w:tr>
      <w:tr w:rsidR="000240AC" w:rsidRPr="00185C2F" w14:paraId="43686813" w14:textId="77777777" w:rsidTr="00FF12C2">
        <w:tc>
          <w:tcPr>
            <w:tcW w:w="2263" w:type="dxa"/>
            <w:shd w:val="clear" w:color="auto" w:fill="auto"/>
          </w:tcPr>
          <w:p w14:paraId="4F642498" w14:textId="77777777" w:rsidR="000240AC" w:rsidRPr="00A074A0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  <w:r w:rsidRPr="00A074A0">
              <w:rPr>
                <w:sz w:val="18"/>
                <w:szCs w:val="18"/>
              </w:rPr>
              <w:t>Football scarf</w:t>
            </w:r>
            <w:r>
              <w:rPr>
                <w:sz w:val="18"/>
                <w:szCs w:val="18"/>
              </w:rPr>
              <w:t xml:space="preserve"> (one size)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4FDCB415" w14:textId="77777777" w:rsidR="000240AC" w:rsidRPr="00A074A0" w:rsidRDefault="000240AC" w:rsidP="00FF12C2">
            <w:pPr>
              <w:spacing w:before="60" w:after="60" w:line="276" w:lineRule="auto"/>
              <w:jc w:val="right"/>
              <w:rPr>
                <w:b/>
                <w:bCs/>
                <w:sz w:val="18"/>
                <w:szCs w:val="18"/>
              </w:rPr>
            </w:pPr>
            <w:r w:rsidRPr="00A074A0">
              <w:rPr>
                <w:b/>
                <w:bCs/>
                <w:sz w:val="18"/>
                <w:szCs w:val="18"/>
              </w:rPr>
              <w:t>Qty</w:t>
            </w:r>
          </w:p>
        </w:tc>
        <w:tc>
          <w:tcPr>
            <w:tcW w:w="5902" w:type="dxa"/>
            <w:gridSpan w:val="8"/>
          </w:tcPr>
          <w:p w14:paraId="60F573CD" w14:textId="77777777" w:rsidR="000240AC" w:rsidRPr="00185C2F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</w:p>
        </w:tc>
      </w:tr>
      <w:tr w:rsidR="000240AC" w:rsidRPr="00185C2F" w14:paraId="103A24B5" w14:textId="77777777" w:rsidTr="00FF12C2">
        <w:tc>
          <w:tcPr>
            <w:tcW w:w="2263" w:type="dxa"/>
            <w:shd w:val="clear" w:color="auto" w:fill="auto"/>
          </w:tcPr>
          <w:p w14:paraId="176D6A43" w14:textId="77777777" w:rsidR="000240AC" w:rsidRPr="00A074A0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  <w:r w:rsidRPr="00A074A0">
              <w:rPr>
                <w:sz w:val="18"/>
                <w:szCs w:val="18"/>
              </w:rPr>
              <w:t>Pin badge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5B923925" w14:textId="77777777" w:rsidR="000240AC" w:rsidRPr="00A074A0" w:rsidRDefault="000240AC" w:rsidP="00FF12C2">
            <w:pPr>
              <w:spacing w:before="60" w:after="60" w:line="276" w:lineRule="auto"/>
              <w:jc w:val="right"/>
              <w:rPr>
                <w:b/>
                <w:bCs/>
                <w:sz w:val="18"/>
                <w:szCs w:val="18"/>
              </w:rPr>
            </w:pPr>
            <w:r w:rsidRPr="00A074A0">
              <w:rPr>
                <w:b/>
                <w:bCs/>
                <w:sz w:val="18"/>
                <w:szCs w:val="18"/>
              </w:rPr>
              <w:t>Qty</w:t>
            </w:r>
          </w:p>
        </w:tc>
        <w:tc>
          <w:tcPr>
            <w:tcW w:w="5902" w:type="dxa"/>
            <w:gridSpan w:val="8"/>
          </w:tcPr>
          <w:p w14:paraId="13A7321C" w14:textId="77777777" w:rsidR="000240AC" w:rsidRPr="00185C2F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</w:p>
        </w:tc>
      </w:tr>
      <w:tr w:rsidR="000240AC" w:rsidRPr="00185C2F" w14:paraId="5A5345E8" w14:textId="77777777" w:rsidTr="00FF12C2">
        <w:tc>
          <w:tcPr>
            <w:tcW w:w="2263" w:type="dxa"/>
            <w:shd w:val="clear" w:color="auto" w:fill="auto"/>
          </w:tcPr>
          <w:p w14:paraId="219EE0A3" w14:textId="77777777" w:rsidR="000240AC" w:rsidRPr="00A074A0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  <w:r w:rsidRPr="00A074A0">
              <w:rPr>
                <w:sz w:val="18"/>
                <w:szCs w:val="18"/>
              </w:rPr>
              <w:t>Manager badge</w:t>
            </w:r>
          </w:p>
        </w:tc>
        <w:tc>
          <w:tcPr>
            <w:tcW w:w="851" w:type="dxa"/>
            <w:gridSpan w:val="2"/>
            <w:shd w:val="clear" w:color="auto" w:fill="auto"/>
          </w:tcPr>
          <w:p w14:paraId="671C9F7C" w14:textId="77777777" w:rsidR="000240AC" w:rsidRPr="00A074A0" w:rsidRDefault="000240AC" w:rsidP="00FF12C2">
            <w:pPr>
              <w:spacing w:before="60" w:after="60" w:line="276" w:lineRule="auto"/>
              <w:jc w:val="right"/>
              <w:rPr>
                <w:b/>
                <w:bCs/>
                <w:sz w:val="18"/>
                <w:szCs w:val="18"/>
              </w:rPr>
            </w:pPr>
            <w:r w:rsidRPr="00A074A0">
              <w:rPr>
                <w:b/>
                <w:bCs/>
                <w:sz w:val="18"/>
                <w:szCs w:val="18"/>
              </w:rPr>
              <w:t>Qty</w:t>
            </w:r>
          </w:p>
        </w:tc>
        <w:tc>
          <w:tcPr>
            <w:tcW w:w="5902" w:type="dxa"/>
            <w:gridSpan w:val="8"/>
          </w:tcPr>
          <w:p w14:paraId="501F42D2" w14:textId="77777777" w:rsidR="000240AC" w:rsidRPr="00185C2F" w:rsidRDefault="000240AC" w:rsidP="00FF12C2">
            <w:pPr>
              <w:spacing w:before="60" w:after="60" w:line="276" w:lineRule="auto"/>
              <w:rPr>
                <w:sz w:val="18"/>
                <w:szCs w:val="18"/>
              </w:rPr>
            </w:pPr>
          </w:p>
        </w:tc>
      </w:tr>
    </w:tbl>
    <w:p w14:paraId="40EA9B80" w14:textId="77777777" w:rsidR="000240AC" w:rsidRDefault="000240AC" w:rsidP="00692922">
      <w:pPr>
        <w:spacing w:line="276" w:lineRule="auto"/>
      </w:pPr>
    </w:p>
    <w:p w14:paraId="4D3A71B1" w14:textId="56287B60" w:rsidR="00811D33" w:rsidRDefault="00811D33" w:rsidP="00692922">
      <w:pPr>
        <w:spacing w:line="276" w:lineRule="auto"/>
      </w:pPr>
    </w:p>
    <w:p w14:paraId="6A11F72D" w14:textId="4E44695D" w:rsidR="00811D33" w:rsidRDefault="00811D33" w:rsidP="00692922">
      <w:pPr>
        <w:spacing w:line="276" w:lineRule="auto"/>
      </w:pPr>
    </w:p>
    <w:p w14:paraId="318B03D5" w14:textId="3D1EBD33" w:rsidR="00811D33" w:rsidRDefault="00811D33" w:rsidP="00692922">
      <w:pPr>
        <w:spacing w:line="276" w:lineRule="auto"/>
      </w:pPr>
    </w:p>
    <w:p w14:paraId="21DB15CF" w14:textId="77777777" w:rsidR="004A2FED" w:rsidRPr="00597272" w:rsidRDefault="004A2FED" w:rsidP="00CE0555">
      <w:pPr>
        <w:spacing w:line="276" w:lineRule="auto"/>
        <w:rPr>
          <w:b/>
          <w:bCs/>
        </w:rPr>
      </w:pPr>
    </w:p>
    <w:sectPr w:rsidR="004A2FED" w:rsidRPr="00597272" w:rsidSect="00F1431B">
      <w:headerReference w:type="default" r:id="rId11"/>
      <w:footerReference w:type="default" r:id="rId12"/>
      <w:head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E2660A" w14:textId="77777777" w:rsidR="006F1C30" w:rsidRDefault="006F1C30" w:rsidP="005E3729">
      <w:pPr>
        <w:spacing w:after="0" w:line="240" w:lineRule="auto"/>
      </w:pPr>
      <w:r>
        <w:separator/>
      </w:r>
    </w:p>
  </w:endnote>
  <w:endnote w:type="continuationSeparator" w:id="0">
    <w:p w14:paraId="2AF44F1D" w14:textId="77777777" w:rsidR="006F1C30" w:rsidRDefault="006F1C30" w:rsidP="005E3729">
      <w:pPr>
        <w:spacing w:after="0" w:line="240" w:lineRule="auto"/>
      </w:pPr>
      <w:r>
        <w:continuationSeparator/>
      </w:r>
    </w:p>
  </w:endnote>
  <w:endnote w:type="continuationNotice" w:id="1">
    <w:p w14:paraId="01BB614D" w14:textId="77777777" w:rsidR="006F1C30" w:rsidRDefault="006F1C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B23F9" w14:textId="552D3A08" w:rsidR="002343A6" w:rsidRPr="004E0A73" w:rsidRDefault="002343A6">
    <w:pPr>
      <w:pStyle w:val="Footer"/>
      <w:rPr>
        <w:rFonts w:ascii="Campton Book" w:hAnsi="Campton Book"/>
      </w:rPr>
    </w:pPr>
    <w:r w:rsidRPr="004E0A73">
      <w:rPr>
        <w:rFonts w:ascii="Campton Book" w:hAnsi="Campton Book"/>
        <w:b/>
        <w:bCs/>
      </w:rPr>
      <w:t>Level Playing Field - The Junction - Station Road - Watford - WD17 1ET</w:t>
    </w:r>
    <w:r w:rsidRPr="004E0A73">
      <w:rPr>
        <w:rFonts w:ascii="Campton Book" w:hAnsi="Campton Book"/>
        <w:b/>
        <w:bCs/>
      </w:rPr>
      <w:br/>
      <w:t xml:space="preserve">E: </w:t>
    </w:r>
    <w:hyperlink r:id="rId1" w:history="1">
      <w:r w:rsidRPr="004E0A73">
        <w:rPr>
          <w:rStyle w:val="Hyperlink"/>
          <w:rFonts w:ascii="Campton Book" w:hAnsi="Campton Book"/>
          <w:b/>
          <w:bCs/>
        </w:rPr>
        <w:t>Info@levelplayingfield.org.uk</w:t>
      </w:r>
    </w:hyperlink>
    <w:r w:rsidRPr="004E0A73">
      <w:rPr>
        <w:rFonts w:ascii="Campton Book" w:hAnsi="Campton Book"/>
        <w:b/>
        <w:bCs/>
      </w:rPr>
      <w:tab/>
      <w:t xml:space="preserve"> T: 01923 545 37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E30BCD" w14:textId="77777777" w:rsidR="006F1C30" w:rsidRDefault="006F1C30" w:rsidP="005E3729">
      <w:pPr>
        <w:spacing w:after="0" w:line="240" w:lineRule="auto"/>
      </w:pPr>
      <w:r>
        <w:separator/>
      </w:r>
    </w:p>
  </w:footnote>
  <w:footnote w:type="continuationSeparator" w:id="0">
    <w:p w14:paraId="3AB47885" w14:textId="77777777" w:rsidR="006F1C30" w:rsidRDefault="006F1C30" w:rsidP="005E3729">
      <w:pPr>
        <w:spacing w:after="0" w:line="240" w:lineRule="auto"/>
      </w:pPr>
      <w:r>
        <w:continuationSeparator/>
      </w:r>
    </w:p>
  </w:footnote>
  <w:footnote w:type="continuationNotice" w:id="1">
    <w:p w14:paraId="2CF352DD" w14:textId="77777777" w:rsidR="006F1C30" w:rsidRDefault="006F1C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0BB65" w14:textId="25A0157A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F8EEA3F" wp14:editId="63EEBAB7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2025522"/>
          <wp:effectExtent l="0" t="0" r="0" b="0"/>
          <wp:wrapNone/>
          <wp:docPr id="3" name="Picture 3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8DE82A" w14:textId="7A6D4659" w:rsidR="005E3729" w:rsidRDefault="005E3729" w:rsidP="005E3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9F53C" w14:textId="39D027D0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3B956D" wp14:editId="3C2E8737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2025522"/>
          <wp:effectExtent l="0" t="0" r="0" b="0"/>
          <wp:wrapNone/>
          <wp:docPr id="2" name="Picture 2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01F3E"/>
    <w:multiLevelType w:val="hybridMultilevel"/>
    <w:tmpl w:val="9BFCA5FE"/>
    <w:lvl w:ilvl="0" w:tplc="8D9626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BE4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E2E0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D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58D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B09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2AD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A0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CA1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CA6398"/>
    <w:multiLevelType w:val="hybridMultilevel"/>
    <w:tmpl w:val="F8662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10909"/>
    <w:multiLevelType w:val="hybridMultilevel"/>
    <w:tmpl w:val="ACDC13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946609"/>
    <w:multiLevelType w:val="hybridMultilevel"/>
    <w:tmpl w:val="6DE8C316"/>
    <w:lvl w:ilvl="0" w:tplc="4E14E1B0">
      <w:numFmt w:val="bullet"/>
      <w:lvlText w:val="-"/>
      <w:lvlJc w:val="left"/>
      <w:pPr>
        <w:ind w:left="1080" w:hanging="360"/>
      </w:pPr>
      <w:rPr>
        <w:rFonts w:ascii="Campton Book" w:eastAsiaTheme="minorHAnsi" w:hAnsi="Campton Book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F75673"/>
    <w:multiLevelType w:val="hybridMultilevel"/>
    <w:tmpl w:val="118C7F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AF2A22"/>
    <w:multiLevelType w:val="hybridMultilevel"/>
    <w:tmpl w:val="042C4796"/>
    <w:lvl w:ilvl="0" w:tplc="C95C8574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1196F0B"/>
    <w:multiLevelType w:val="hybridMultilevel"/>
    <w:tmpl w:val="D8B89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4956E3"/>
    <w:multiLevelType w:val="hybridMultilevel"/>
    <w:tmpl w:val="052A6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441F71"/>
    <w:multiLevelType w:val="hybridMultilevel"/>
    <w:tmpl w:val="CF1C10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7B5893"/>
    <w:multiLevelType w:val="hybridMultilevel"/>
    <w:tmpl w:val="32041B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1"/>
  </w:num>
  <w:num w:numId="3">
    <w:abstractNumId w:val="30"/>
  </w:num>
  <w:num w:numId="4">
    <w:abstractNumId w:val="23"/>
  </w:num>
  <w:num w:numId="5">
    <w:abstractNumId w:val="1"/>
  </w:num>
  <w:num w:numId="6">
    <w:abstractNumId w:val="8"/>
  </w:num>
  <w:num w:numId="7">
    <w:abstractNumId w:val="33"/>
  </w:num>
  <w:num w:numId="8">
    <w:abstractNumId w:val="7"/>
  </w:num>
  <w:num w:numId="9">
    <w:abstractNumId w:val="4"/>
  </w:num>
  <w:num w:numId="10">
    <w:abstractNumId w:val="32"/>
  </w:num>
  <w:num w:numId="11">
    <w:abstractNumId w:val="34"/>
  </w:num>
  <w:num w:numId="12">
    <w:abstractNumId w:val="24"/>
  </w:num>
  <w:num w:numId="13">
    <w:abstractNumId w:val="28"/>
  </w:num>
  <w:num w:numId="14">
    <w:abstractNumId w:val="5"/>
  </w:num>
  <w:num w:numId="15">
    <w:abstractNumId w:val="9"/>
  </w:num>
  <w:num w:numId="16">
    <w:abstractNumId w:val="13"/>
  </w:num>
  <w:num w:numId="17">
    <w:abstractNumId w:val="18"/>
  </w:num>
  <w:num w:numId="18">
    <w:abstractNumId w:val="17"/>
  </w:num>
  <w:num w:numId="19">
    <w:abstractNumId w:val="26"/>
  </w:num>
  <w:num w:numId="20">
    <w:abstractNumId w:val="14"/>
  </w:num>
  <w:num w:numId="21">
    <w:abstractNumId w:val="16"/>
  </w:num>
  <w:num w:numId="22">
    <w:abstractNumId w:val="12"/>
  </w:num>
  <w:num w:numId="23">
    <w:abstractNumId w:val="15"/>
  </w:num>
  <w:num w:numId="24">
    <w:abstractNumId w:val="19"/>
  </w:num>
  <w:num w:numId="25">
    <w:abstractNumId w:val="6"/>
  </w:num>
  <w:num w:numId="26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0"/>
  </w:num>
  <w:num w:numId="28">
    <w:abstractNumId w:val="3"/>
  </w:num>
  <w:num w:numId="29">
    <w:abstractNumId w:val="2"/>
  </w:num>
  <w:num w:numId="30">
    <w:abstractNumId w:val="10"/>
  </w:num>
  <w:num w:numId="31">
    <w:abstractNumId w:val="25"/>
  </w:num>
  <w:num w:numId="32">
    <w:abstractNumId w:val="27"/>
  </w:num>
  <w:num w:numId="33">
    <w:abstractNumId w:val="29"/>
  </w:num>
  <w:num w:numId="34">
    <w:abstractNumId w:val="21"/>
  </w:num>
  <w:num w:numId="35">
    <w:abstractNumId w:val="31"/>
  </w:num>
  <w:num w:numId="3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cyNTY1NjEwMDFU0lEKTi0uzszPAykwrQUAlDK76SwAAAA="/>
  </w:docVars>
  <w:rsids>
    <w:rsidRoot w:val="005E3729"/>
    <w:rsid w:val="00001506"/>
    <w:rsid w:val="000240AC"/>
    <w:rsid w:val="000253BE"/>
    <w:rsid w:val="00030848"/>
    <w:rsid w:val="0003340F"/>
    <w:rsid w:val="00047217"/>
    <w:rsid w:val="0005290E"/>
    <w:rsid w:val="000621C7"/>
    <w:rsid w:val="00064C7C"/>
    <w:rsid w:val="00075007"/>
    <w:rsid w:val="000825D1"/>
    <w:rsid w:val="00085E61"/>
    <w:rsid w:val="000900B8"/>
    <w:rsid w:val="00096248"/>
    <w:rsid w:val="000978EF"/>
    <w:rsid w:val="000A24FE"/>
    <w:rsid w:val="000A377D"/>
    <w:rsid w:val="000A52B9"/>
    <w:rsid w:val="000A5DE9"/>
    <w:rsid w:val="000A6ED4"/>
    <w:rsid w:val="000B1014"/>
    <w:rsid w:val="000C39F4"/>
    <w:rsid w:val="000D1999"/>
    <w:rsid w:val="000D5A32"/>
    <w:rsid w:val="000E33C3"/>
    <w:rsid w:val="000E6723"/>
    <w:rsid w:val="000E7A00"/>
    <w:rsid w:val="000F0BE5"/>
    <w:rsid w:val="000F3DDF"/>
    <w:rsid w:val="000F61C2"/>
    <w:rsid w:val="001174B4"/>
    <w:rsid w:val="00117CAE"/>
    <w:rsid w:val="00133C0E"/>
    <w:rsid w:val="00135970"/>
    <w:rsid w:val="001460C5"/>
    <w:rsid w:val="00151EA4"/>
    <w:rsid w:val="00164AC4"/>
    <w:rsid w:val="00164C5F"/>
    <w:rsid w:val="001730A7"/>
    <w:rsid w:val="001825E8"/>
    <w:rsid w:val="0019183E"/>
    <w:rsid w:val="00195DCD"/>
    <w:rsid w:val="001A1CD4"/>
    <w:rsid w:val="001A7791"/>
    <w:rsid w:val="001C7381"/>
    <w:rsid w:val="001D788F"/>
    <w:rsid w:val="001E04D8"/>
    <w:rsid w:val="001F1153"/>
    <w:rsid w:val="00200493"/>
    <w:rsid w:val="00211E81"/>
    <w:rsid w:val="002168AF"/>
    <w:rsid w:val="00216EF4"/>
    <w:rsid w:val="002257CB"/>
    <w:rsid w:val="0022592E"/>
    <w:rsid w:val="002343A6"/>
    <w:rsid w:val="002348E7"/>
    <w:rsid w:val="0024005C"/>
    <w:rsid w:val="002421F4"/>
    <w:rsid w:val="00251517"/>
    <w:rsid w:val="002526D0"/>
    <w:rsid w:val="002572A5"/>
    <w:rsid w:val="00264B2F"/>
    <w:rsid w:val="00274243"/>
    <w:rsid w:val="002819FD"/>
    <w:rsid w:val="00295DAF"/>
    <w:rsid w:val="002B0170"/>
    <w:rsid w:val="002C3AD3"/>
    <w:rsid w:val="002C63AA"/>
    <w:rsid w:val="002E69EE"/>
    <w:rsid w:val="002F3CB2"/>
    <w:rsid w:val="00305ECC"/>
    <w:rsid w:val="00316889"/>
    <w:rsid w:val="00317C18"/>
    <w:rsid w:val="00323DF5"/>
    <w:rsid w:val="003310C4"/>
    <w:rsid w:val="003357C9"/>
    <w:rsid w:val="00353A2E"/>
    <w:rsid w:val="00353DA9"/>
    <w:rsid w:val="003557F3"/>
    <w:rsid w:val="003567EA"/>
    <w:rsid w:val="0035764C"/>
    <w:rsid w:val="0037159B"/>
    <w:rsid w:val="00374420"/>
    <w:rsid w:val="00382EA2"/>
    <w:rsid w:val="003C602C"/>
    <w:rsid w:val="003D762F"/>
    <w:rsid w:val="003E715D"/>
    <w:rsid w:val="003E7ACB"/>
    <w:rsid w:val="003F43A9"/>
    <w:rsid w:val="004024FF"/>
    <w:rsid w:val="00413F2C"/>
    <w:rsid w:val="004264FF"/>
    <w:rsid w:val="00432CB8"/>
    <w:rsid w:val="00432D68"/>
    <w:rsid w:val="0043369C"/>
    <w:rsid w:val="00442491"/>
    <w:rsid w:val="00447F2A"/>
    <w:rsid w:val="004738C9"/>
    <w:rsid w:val="004865DB"/>
    <w:rsid w:val="004877D9"/>
    <w:rsid w:val="004A2FED"/>
    <w:rsid w:val="004B304F"/>
    <w:rsid w:val="004D09B9"/>
    <w:rsid w:val="004E0A73"/>
    <w:rsid w:val="004F07DD"/>
    <w:rsid w:val="00510F30"/>
    <w:rsid w:val="00521785"/>
    <w:rsid w:val="005238CF"/>
    <w:rsid w:val="00530599"/>
    <w:rsid w:val="00541459"/>
    <w:rsid w:val="00543E97"/>
    <w:rsid w:val="005569C5"/>
    <w:rsid w:val="00557C07"/>
    <w:rsid w:val="00582284"/>
    <w:rsid w:val="0058354B"/>
    <w:rsid w:val="00584676"/>
    <w:rsid w:val="00593F0D"/>
    <w:rsid w:val="00593F69"/>
    <w:rsid w:val="00597272"/>
    <w:rsid w:val="005A07D2"/>
    <w:rsid w:val="005A773B"/>
    <w:rsid w:val="005B2DA4"/>
    <w:rsid w:val="005C43E6"/>
    <w:rsid w:val="005E3729"/>
    <w:rsid w:val="005F60B0"/>
    <w:rsid w:val="006206EB"/>
    <w:rsid w:val="00622D2D"/>
    <w:rsid w:val="00626C2E"/>
    <w:rsid w:val="00633460"/>
    <w:rsid w:val="00637AB4"/>
    <w:rsid w:val="00640822"/>
    <w:rsid w:val="00651057"/>
    <w:rsid w:val="00676301"/>
    <w:rsid w:val="0068194E"/>
    <w:rsid w:val="00686A65"/>
    <w:rsid w:val="00691F4E"/>
    <w:rsid w:val="00692922"/>
    <w:rsid w:val="00694855"/>
    <w:rsid w:val="006B1B16"/>
    <w:rsid w:val="006C0E64"/>
    <w:rsid w:val="006D07B6"/>
    <w:rsid w:val="006D32E9"/>
    <w:rsid w:val="006D3F26"/>
    <w:rsid w:val="006D45F3"/>
    <w:rsid w:val="006E2868"/>
    <w:rsid w:val="006E32DD"/>
    <w:rsid w:val="006E7404"/>
    <w:rsid w:val="006F1C30"/>
    <w:rsid w:val="00710341"/>
    <w:rsid w:val="00710838"/>
    <w:rsid w:val="0072227C"/>
    <w:rsid w:val="0073795C"/>
    <w:rsid w:val="00740E04"/>
    <w:rsid w:val="00751DC5"/>
    <w:rsid w:val="0076158C"/>
    <w:rsid w:val="00764CCF"/>
    <w:rsid w:val="0077098E"/>
    <w:rsid w:val="0079212D"/>
    <w:rsid w:val="007A048F"/>
    <w:rsid w:val="007B298B"/>
    <w:rsid w:val="007B51B1"/>
    <w:rsid w:val="007B5B61"/>
    <w:rsid w:val="007B7A15"/>
    <w:rsid w:val="007D2B90"/>
    <w:rsid w:val="007D5556"/>
    <w:rsid w:val="007D7521"/>
    <w:rsid w:val="007F2530"/>
    <w:rsid w:val="007F3385"/>
    <w:rsid w:val="008021C1"/>
    <w:rsid w:val="00806B6E"/>
    <w:rsid w:val="00811D33"/>
    <w:rsid w:val="00835351"/>
    <w:rsid w:val="0083698F"/>
    <w:rsid w:val="00844258"/>
    <w:rsid w:val="0084524A"/>
    <w:rsid w:val="0086347A"/>
    <w:rsid w:val="008670F6"/>
    <w:rsid w:val="00873B09"/>
    <w:rsid w:val="008A004F"/>
    <w:rsid w:val="008D616E"/>
    <w:rsid w:val="008F02C8"/>
    <w:rsid w:val="00902111"/>
    <w:rsid w:val="00950615"/>
    <w:rsid w:val="0095249C"/>
    <w:rsid w:val="00955543"/>
    <w:rsid w:val="00956FFB"/>
    <w:rsid w:val="009726E3"/>
    <w:rsid w:val="009810DE"/>
    <w:rsid w:val="009974E1"/>
    <w:rsid w:val="009A6004"/>
    <w:rsid w:val="009B6943"/>
    <w:rsid w:val="009E56FF"/>
    <w:rsid w:val="009F1B1D"/>
    <w:rsid w:val="009F29F2"/>
    <w:rsid w:val="00A0172F"/>
    <w:rsid w:val="00A066E7"/>
    <w:rsid w:val="00A1421D"/>
    <w:rsid w:val="00A20301"/>
    <w:rsid w:val="00A33E6E"/>
    <w:rsid w:val="00A37A45"/>
    <w:rsid w:val="00A40F14"/>
    <w:rsid w:val="00A42231"/>
    <w:rsid w:val="00A45AA0"/>
    <w:rsid w:val="00A45C57"/>
    <w:rsid w:val="00A57670"/>
    <w:rsid w:val="00A65CF2"/>
    <w:rsid w:val="00A70D49"/>
    <w:rsid w:val="00A9009E"/>
    <w:rsid w:val="00A96A11"/>
    <w:rsid w:val="00AB0107"/>
    <w:rsid w:val="00AB1104"/>
    <w:rsid w:val="00AB1C68"/>
    <w:rsid w:val="00AC2F79"/>
    <w:rsid w:val="00AC3126"/>
    <w:rsid w:val="00AC65AD"/>
    <w:rsid w:val="00AC7D87"/>
    <w:rsid w:val="00AE2CB9"/>
    <w:rsid w:val="00AE44D2"/>
    <w:rsid w:val="00AF0B8B"/>
    <w:rsid w:val="00AF14DC"/>
    <w:rsid w:val="00AF292B"/>
    <w:rsid w:val="00AF747A"/>
    <w:rsid w:val="00B03A8C"/>
    <w:rsid w:val="00B16403"/>
    <w:rsid w:val="00B23720"/>
    <w:rsid w:val="00B23C2A"/>
    <w:rsid w:val="00B40393"/>
    <w:rsid w:val="00B45F8D"/>
    <w:rsid w:val="00B56EB1"/>
    <w:rsid w:val="00B61C4E"/>
    <w:rsid w:val="00B642C1"/>
    <w:rsid w:val="00B81F1B"/>
    <w:rsid w:val="00B826D3"/>
    <w:rsid w:val="00BA028E"/>
    <w:rsid w:val="00BA1E48"/>
    <w:rsid w:val="00BA5997"/>
    <w:rsid w:val="00BB1C83"/>
    <w:rsid w:val="00BC3660"/>
    <w:rsid w:val="00BC7348"/>
    <w:rsid w:val="00BF4DA3"/>
    <w:rsid w:val="00C04946"/>
    <w:rsid w:val="00C11F27"/>
    <w:rsid w:val="00C12891"/>
    <w:rsid w:val="00C13E76"/>
    <w:rsid w:val="00C15CD0"/>
    <w:rsid w:val="00C17234"/>
    <w:rsid w:val="00C330CC"/>
    <w:rsid w:val="00C43286"/>
    <w:rsid w:val="00C750A4"/>
    <w:rsid w:val="00C947B4"/>
    <w:rsid w:val="00CC024E"/>
    <w:rsid w:val="00CC5B9F"/>
    <w:rsid w:val="00CE0555"/>
    <w:rsid w:val="00D01902"/>
    <w:rsid w:val="00D14E0D"/>
    <w:rsid w:val="00D165A8"/>
    <w:rsid w:val="00D22C8C"/>
    <w:rsid w:val="00D26C08"/>
    <w:rsid w:val="00D36942"/>
    <w:rsid w:val="00D40606"/>
    <w:rsid w:val="00D47387"/>
    <w:rsid w:val="00D52FC1"/>
    <w:rsid w:val="00D54501"/>
    <w:rsid w:val="00D615D8"/>
    <w:rsid w:val="00D6406D"/>
    <w:rsid w:val="00D924E8"/>
    <w:rsid w:val="00D92E7C"/>
    <w:rsid w:val="00D95653"/>
    <w:rsid w:val="00D96680"/>
    <w:rsid w:val="00D9766A"/>
    <w:rsid w:val="00DA097A"/>
    <w:rsid w:val="00DA4B24"/>
    <w:rsid w:val="00DB1303"/>
    <w:rsid w:val="00DB56C1"/>
    <w:rsid w:val="00DD03A8"/>
    <w:rsid w:val="00DD11DC"/>
    <w:rsid w:val="00DF416E"/>
    <w:rsid w:val="00DF471A"/>
    <w:rsid w:val="00DF5E58"/>
    <w:rsid w:val="00E01D20"/>
    <w:rsid w:val="00E10322"/>
    <w:rsid w:val="00E20B51"/>
    <w:rsid w:val="00E245B6"/>
    <w:rsid w:val="00E30674"/>
    <w:rsid w:val="00E30CB5"/>
    <w:rsid w:val="00E37653"/>
    <w:rsid w:val="00E43F82"/>
    <w:rsid w:val="00E54C16"/>
    <w:rsid w:val="00E724A4"/>
    <w:rsid w:val="00E83050"/>
    <w:rsid w:val="00E944AA"/>
    <w:rsid w:val="00E95697"/>
    <w:rsid w:val="00E977CE"/>
    <w:rsid w:val="00EA1676"/>
    <w:rsid w:val="00EA44A3"/>
    <w:rsid w:val="00EB1732"/>
    <w:rsid w:val="00EB25A8"/>
    <w:rsid w:val="00EC2C97"/>
    <w:rsid w:val="00EC46BD"/>
    <w:rsid w:val="00EC7E8E"/>
    <w:rsid w:val="00ED373C"/>
    <w:rsid w:val="00ED4FF4"/>
    <w:rsid w:val="00ED533F"/>
    <w:rsid w:val="00EE600D"/>
    <w:rsid w:val="00EF3774"/>
    <w:rsid w:val="00EF3B48"/>
    <w:rsid w:val="00F01898"/>
    <w:rsid w:val="00F06ED8"/>
    <w:rsid w:val="00F1431B"/>
    <w:rsid w:val="00F3737F"/>
    <w:rsid w:val="00F4396A"/>
    <w:rsid w:val="00F461A6"/>
    <w:rsid w:val="00F47EBF"/>
    <w:rsid w:val="00F523D1"/>
    <w:rsid w:val="00F5625E"/>
    <w:rsid w:val="00F7214D"/>
    <w:rsid w:val="00F84657"/>
    <w:rsid w:val="00F8536A"/>
    <w:rsid w:val="00F924EE"/>
    <w:rsid w:val="00F925BD"/>
    <w:rsid w:val="00FA0721"/>
    <w:rsid w:val="00FA69E2"/>
    <w:rsid w:val="00FB72EB"/>
    <w:rsid w:val="00FB784B"/>
    <w:rsid w:val="00FC1A73"/>
    <w:rsid w:val="00FC6F93"/>
    <w:rsid w:val="00FD7956"/>
    <w:rsid w:val="00FE1079"/>
    <w:rsid w:val="00FE134A"/>
    <w:rsid w:val="00FE202D"/>
    <w:rsid w:val="00FE2CC8"/>
    <w:rsid w:val="00FE4FBB"/>
    <w:rsid w:val="00FE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CB9180"/>
  <w15:chartTrackingRefBased/>
  <w15:docId w15:val="{D4798912-3BAD-4175-A423-AAD9A17AB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Normal"/>
    <w:rsid w:val="00355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557F3"/>
  </w:style>
  <w:style w:type="character" w:customStyle="1" w:styleId="normaltextrun">
    <w:name w:val="normaltextrun"/>
    <w:basedOn w:val="DefaultParagraphFont"/>
    <w:rsid w:val="003557F3"/>
  </w:style>
  <w:style w:type="character" w:customStyle="1" w:styleId="contextualspellingandgrammarerror">
    <w:name w:val="contextualspellingandgrammarerror"/>
    <w:basedOn w:val="DefaultParagraphFont"/>
    <w:rsid w:val="003557F3"/>
  </w:style>
  <w:style w:type="character" w:styleId="Emphasis">
    <w:name w:val="Emphasis"/>
    <w:basedOn w:val="DefaultParagraphFont"/>
    <w:uiPriority w:val="20"/>
    <w:qFormat/>
    <w:rsid w:val="00811D33"/>
    <w:rPr>
      <w:i/>
      <w:iCs/>
    </w:rPr>
  </w:style>
  <w:style w:type="table" w:styleId="TableGrid">
    <w:name w:val="Table Grid"/>
    <w:basedOn w:val="TableNormal"/>
    <w:uiPriority w:val="39"/>
    <w:rsid w:val="0002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04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2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53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5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888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0CB354486715429F19D418C9C1A545" ma:contentTypeVersion="11" ma:contentTypeDescription="Create a new document." ma:contentTypeScope="" ma:versionID="8c1cda336e808c1dfca851620e05b6e5">
  <xsd:schema xmlns:xsd="http://www.w3.org/2001/XMLSchema" xmlns:xs="http://www.w3.org/2001/XMLSchema" xmlns:p="http://schemas.microsoft.com/office/2006/metadata/properties" xmlns:ns3="cabaf3ea-db64-44b4-bd45-eb457c473ab6" xmlns:ns4="e971404a-b952-45da-8212-b522a021ffee" targetNamespace="http://schemas.microsoft.com/office/2006/metadata/properties" ma:root="true" ma:fieldsID="1a540b17601d42ecf21e7031acc4714e" ns3:_="" ns4:_="">
    <xsd:import namespace="cabaf3ea-db64-44b4-bd45-eb457c473ab6"/>
    <xsd:import namespace="e971404a-b952-45da-8212-b522a021ffe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af3ea-db64-44b4-bd45-eb457c473a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1404a-b952-45da-8212-b522a021f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28751-C257-4558-8E22-9B5035996C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af3ea-db64-44b4-bd45-eb457c473ab6"/>
    <ds:schemaRef ds:uri="e971404a-b952-45da-8212-b522a021ff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61F669-DD0B-48C6-941E-2CE46EC61C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3B9AD8-1885-4B94-B927-FD44D4FBDB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C362230-183E-41E3-AA21-842433109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2</cp:revision>
  <cp:lastPrinted>2019-01-11T16:24:00Z</cp:lastPrinted>
  <dcterms:created xsi:type="dcterms:W3CDTF">2019-12-13T17:10:00Z</dcterms:created>
  <dcterms:modified xsi:type="dcterms:W3CDTF">2019-12-13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0CB354486715429F19D418C9C1A545</vt:lpwstr>
  </property>
</Properties>
</file>